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olan Darnied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l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rnied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3 Sheridan Rd Kenilworth, IL, USA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ollyd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7124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ee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